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4E413C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57pt;margin-top:-69pt;width:495pt;height:45pt;z-index:251657728" filled="f" stroked="f">
            <v:fill o:detectmouseclick="t"/>
            <v:textbox style="mso-next-textbox:#_x0000_s2053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5E20DC36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7668A2">
        <w:rPr>
          <w:rFonts w:ascii="Calibri" w:hAnsi="Calibri"/>
          <w:sz w:val="28"/>
          <w:szCs w:val="28"/>
        </w:rPr>
        <w:t>August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667EE9">
        <w:rPr>
          <w:rFonts w:ascii="Calibri" w:hAnsi="Calibri"/>
          <w:sz w:val="28"/>
          <w:szCs w:val="28"/>
        </w:rPr>
        <w:t>2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5ACC8342" w14:textId="00F05878" w:rsidR="00605D1D" w:rsidRDefault="002E36D0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707B5B">
        <w:rPr>
          <w:rFonts w:ascii="Calibri" w:hAnsi="Calibri"/>
          <w:sz w:val="28"/>
          <w:szCs w:val="28"/>
        </w:rPr>
        <w:t>September</w:t>
      </w:r>
      <w:r w:rsidR="00667EE9">
        <w:rPr>
          <w:rFonts w:ascii="Calibri" w:hAnsi="Calibri"/>
          <w:sz w:val="28"/>
          <w:szCs w:val="28"/>
        </w:rPr>
        <w:t xml:space="preserve"> 2022</w:t>
      </w:r>
      <w:r w:rsidR="00667EE9">
        <w:rPr>
          <w:rFonts w:ascii="Calibri" w:hAnsi="Calibri"/>
          <w:sz w:val="28"/>
          <w:szCs w:val="28"/>
        </w:rPr>
        <w:tab/>
      </w:r>
      <w:r w:rsidR="00707B5B">
        <w:rPr>
          <w:rFonts w:ascii="Calibri" w:hAnsi="Calibri"/>
          <w:sz w:val="28"/>
          <w:szCs w:val="28"/>
        </w:rPr>
        <w:t>96</w:t>
      </w:r>
    </w:p>
    <w:p w14:paraId="2DB59F73" w14:textId="77777777" w:rsidR="00667EE9" w:rsidRPr="005E241D" w:rsidRDefault="00667EE9" w:rsidP="001B41B1">
      <w:pPr>
        <w:rPr>
          <w:rFonts w:ascii="Calibri" w:hAnsi="Calibri"/>
          <w:color w:val="FF0000"/>
          <w:sz w:val="28"/>
          <w:szCs w:val="28"/>
        </w:rPr>
      </w:pPr>
    </w:p>
    <w:p w14:paraId="0A23131E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p w14:paraId="58B94763" w14:textId="16565C64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7B20A853" w14:textId="37CA2478" w:rsidR="009009F3" w:rsidRDefault="009009F3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Dispatched and cancelled enroute calls have been </w:t>
      </w:r>
      <w:r w:rsidR="000B5790">
        <w:rPr>
          <w:rFonts w:ascii="Calibri" w:hAnsi="Calibri"/>
          <w:sz w:val="28"/>
          <w:szCs w:val="28"/>
        </w:rPr>
        <w:t>excluded</w:t>
      </w:r>
    </w:p>
    <w:p w14:paraId="60E5EF80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181F05CD" w:rsidR="00605D1D" w:rsidRPr="00605D1D" w:rsidRDefault="001312B2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6:5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7F1A32A5" w:rsidR="00605D1D" w:rsidRPr="00605D1D" w:rsidRDefault="001312B2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5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135AC8E8" w:rsidR="00605D1D" w:rsidRPr="00605D1D" w:rsidRDefault="001312B2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3:0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547849E8" w:rsidR="00605D1D" w:rsidRPr="00605D1D" w:rsidRDefault="001312B2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35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4119F4CF" w14:textId="2E898AB6" w:rsidR="00BA116E" w:rsidRDefault="00B449CB" w:rsidP="001B41B1">
      <w:pPr>
        <w:rPr>
          <w:noProof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6D9B37B0" w14:textId="50B1E7A0" w:rsidR="00094B05" w:rsidRDefault="001312B2" w:rsidP="001B41B1">
      <w:r w:rsidRPr="009026DC">
        <w:rPr>
          <w:noProof/>
        </w:rPr>
        <w:object w:dxaOrig="9380" w:dyaOrig="4925" w14:anchorId="16763A9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68.75pt;height:246pt;visibility:visible" o:ole="">
            <v:imagedata r:id="rId8" o:title=""/>
            <o:lock v:ext="edit" aspectratio="f"/>
          </v:shape>
          <o:OLEObject Type="Embed" ProgID="Excel.Chart.8" ShapeID="_x0000_i1031" DrawAspect="Content" ObjectID="_1726233540" r:id="rId9">
            <o:FieldCodes>\s</o:FieldCodes>
          </o:OLEObject>
        </w:object>
      </w:r>
    </w:p>
    <w:p w14:paraId="5B9E1A00" w14:textId="77777777" w:rsidR="00E93945" w:rsidRDefault="00E9394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927A180" w14:textId="7DA5F45C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Breakdown by Major Incident Type</w:t>
      </w:r>
    </w:p>
    <w:p w14:paraId="629C787D" w14:textId="77777777" w:rsidR="002B01C1" w:rsidRDefault="002B01C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96B3AD2" w14:textId="096B782D" w:rsidR="009E3004" w:rsidRDefault="00685B86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9026DC">
        <w:rPr>
          <w:noProof/>
        </w:rPr>
        <w:object w:dxaOrig="7604" w:dyaOrig="5165" w14:anchorId="18EE4F78">
          <v:shape id="_x0000_i1034" type="#_x0000_t75" style="width:380.25pt;height:258pt;visibility:visible" o:ole="">
            <v:imagedata r:id="rId10" o:title=""/>
            <o:lock v:ext="edit" aspectratio="f"/>
          </v:shape>
          <o:OLEObject Type="Embed" ProgID="Excel.Chart.8" ShapeID="_x0000_i1034" DrawAspect="Content" ObjectID="_1726233541" r:id="rId11">
            <o:FieldCodes>\s</o:FieldCodes>
          </o:OLEObject>
        </w:object>
      </w:r>
    </w:p>
    <w:p w14:paraId="27377FF0" w14:textId="0A9CDC86" w:rsidR="001B41B1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</w:p>
    <w:p w14:paraId="3EC4B953" w14:textId="77777777" w:rsidR="004E413C" w:rsidRDefault="004E413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tbl>
      <w:tblPr>
        <w:tblW w:w="10340" w:type="dxa"/>
        <w:tblInd w:w="113" w:type="dxa"/>
        <w:tblLook w:val="04A0" w:firstRow="1" w:lastRow="0" w:firstColumn="1" w:lastColumn="0" w:noHBand="0" w:noVBand="1"/>
      </w:tblPr>
      <w:tblGrid>
        <w:gridCol w:w="5920"/>
        <w:gridCol w:w="1300"/>
        <w:gridCol w:w="3120"/>
      </w:tblGrid>
      <w:tr w:rsidR="004E413C" w:rsidRPr="004E413C" w14:paraId="6EFABB1A" w14:textId="77777777" w:rsidTr="004E413C">
        <w:trPr>
          <w:trHeight w:val="300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D36E92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E41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45D55D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E41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75A94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E41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4E413C" w:rsidRPr="004E413C" w14:paraId="05B0DA68" w14:textId="77777777" w:rsidTr="004E413C">
        <w:trPr>
          <w:trHeight w:val="315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8BE65" w14:textId="77777777" w:rsidR="004E413C" w:rsidRPr="004E413C" w:rsidRDefault="004E413C" w:rsidP="004E413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E413C">
              <w:rPr>
                <w:rFonts w:ascii="Calibri" w:eastAsia="Times New Roman" w:hAnsi="Calibri" w:cs="Calibri"/>
                <w:color w:val="000000"/>
                <w:sz w:val="22"/>
              </w:rPr>
              <w:t>100 Series -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DCFC8A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D0F76C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3.13%</w:t>
            </w:r>
          </w:p>
        </w:tc>
      </w:tr>
      <w:tr w:rsidR="004E413C" w:rsidRPr="004E413C" w14:paraId="6FA59B0A" w14:textId="77777777" w:rsidTr="004E413C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77808" w14:textId="77777777" w:rsidR="004E413C" w:rsidRPr="004E413C" w:rsidRDefault="004E413C" w:rsidP="004E413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E413C">
              <w:rPr>
                <w:rFonts w:ascii="Calibri" w:eastAsia="Times New Roman" w:hAnsi="Calibri" w:cs="Calibri"/>
                <w:color w:val="000000"/>
                <w:sz w:val="22"/>
              </w:rPr>
              <w:t>200 series Overpressure Rupture, Explosion, Overheat No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4CA35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E4478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4E413C" w:rsidRPr="004E413C" w14:paraId="321148ED" w14:textId="77777777" w:rsidTr="004E413C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39BA9B" w14:textId="77777777" w:rsidR="004E413C" w:rsidRPr="004E413C" w:rsidRDefault="004E413C" w:rsidP="004E413C">
            <w:pPr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300 Series - 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89C69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6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55224A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62.50%</w:t>
            </w:r>
          </w:p>
        </w:tc>
      </w:tr>
      <w:tr w:rsidR="004E413C" w:rsidRPr="004E413C" w14:paraId="620E8DE0" w14:textId="77777777" w:rsidTr="004E413C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76FFB" w14:textId="77777777" w:rsidR="004E413C" w:rsidRPr="004E413C" w:rsidRDefault="004E413C" w:rsidP="004E413C">
            <w:pPr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400 Series - 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FFDFC0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37B459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4E413C" w:rsidRPr="004E413C" w14:paraId="1A924FA0" w14:textId="77777777" w:rsidTr="004E413C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5B885" w14:textId="77777777" w:rsidR="004E413C" w:rsidRPr="004E413C" w:rsidRDefault="004E413C" w:rsidP="004E413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E413C">
              <w:rPr>
                <w:rFonts w:ascii="Calibri" w:eastAsia="Times New Roman" w:hAnsi="Calibri" w:cs="Calibri"/>
                <w:color w:val="000000"/>
                <w:sz w:val="22"/>
              </w:rPr>
              <w:t>500 Series - 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4A09B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15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22F6D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15.63%</w:t>
            </w:r>
          </w:p>
        </w:tc>
      </w:tr>
      <w:tr w:rsidR="004E413C" w:rsidRPr="004E413C" w14:paraId="3F0E8CF3" w14:textId="77777777" w:rsidTr="004E413C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057D98" w14:textId="77777777" w:rsidR="004E413C" w:rsidRPr="004E413C" w:rsidRDefault="004E413C" w:rsidP="004E413C">
            <w:pPr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600 Series - 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03392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17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72B8C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17.71%</w:t>
            </w:r>
          </w:p>
        </w:tc>
      </w:tr>
      <w:tr w:rsidR="004E413C" w:rsidRPr="004E413C" w14:paraId="3D494C43" w14:textId="77777777" w:rsidTr="004E413C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2201E" w14:textId="77777777" w:rsidR="004E413C" w:rsidRPr="004E413C" w:rsidRDefault="004E413C" w:rsidP="004E413C">
            <w:pPr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700 Series - False Alarm and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6F091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D7EA6D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1.04%</w:t>
            </w:r>
          </w:p>
        </w:tc>
      </w:tr>
      <w:tr w:rsidR="004E413C" w:rsidRPr="004E413C" w14:paraId="4A333970" w14:textId="77777777" w:rsidTr="004E413C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FF7923" w14:textId="77777777" w:rsidR="004E413C" w:rsidRPr="004E413C" w:rsidRDefault="004E413C" w:rsidP="004E413C">
            <w:pPr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800 series - Severe Weather and Natural Disast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D7028A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894545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4E413C" w:rsidRPr="004E413C" w14:paraId="57B2647B" w14:textId="77777777" w:rsidTr="004E413C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2F6192" w14:textId="77777777" w:rsidR="004E413C" w:rsidRPr="004E413C" w:rsidRDefault="004E413C" w:rsidP="004E413C">
            <w:pPr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900  series - Special Incid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BED662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35E39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E413C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4E413C" w:rsidRPr="004E413C" w14:paraId="1F2D3F6B" w14:textId="77777777" w:rsidTr="004E413C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5B03A" w14:textId="77777777" w:rsidR="004E413C" w:rsidRPr="004E413C" w:rsidRDefault="004E413C" w:rsidP="004E413C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E41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69057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E41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6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C2968" w14:textId="77777777" w:rsidR="004E413C" w:rsidRPr="004E413C" w:rsidRDefault="004E413C" w:rsidP="004E413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E41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2B17D178" w14:textId="5E821931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00D643D" w14:textId="77777777" w:rsidR="002A5AD9" w:rsidRDefault="002A5AD9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ADC9642" w14:textId="77777777" w:rsidR="004016E7" w:rsidRDefault="004016E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5647ED2" w14:textId="77777777" w:rsidR="00EC07E2" w:rsidRDefault="00EC07E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DD028F8" w14:textId="77777777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D741E09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23ABC9A" w14:textId="0889F970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579D57" w14:textId="2F6B9223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Call History</w:t>
      </w:r>
    </w:p>
    <w:p w14:paraId="4CD204BB" w14:textId="300C66BB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6CDE3E1" w14:textId="4CF78872" w:rsidR="00160455" w:rsidRDefault="004E413C" w:rsidP="001B41B1">
      <w:pPr>
        <w:rPr>
          <w:rFonts w:ascii="Calibri" w:hAnsi="Calibri"/>
          <w:b/>
          <w:sz w:val="28"/>
          <w:szCs w:val="28"/>
        </w:rPr>
      </w:pPr>
      <w:r w:rsidRPr="009026DC">
        <w:rPr>
          <w:noProof/>
        </w:rPr>
        <w:object w:dxaOrig="9361" w:dyaOrig="5079" w14:anchorId="3051CB78">
          <v:shape id="_x0000_i1037" type="#_x0000_t75" style="width:468pt;height:254.25pt;visibility:visible" o:ole="">
            <v:imagedata r:id="rId12" o:title=""/>
            <o:lock v:ext="edit" aspectratio="f"/>
          </v:shape>
          <o:OLEObject Type="Embed" ProgID="Excel.Chart.8" ShapeID="_x0000_i1037" DrawAspect="Content" ObjectID="_1726233542" r:id="rId13">
            <o:FieldCodes>\s</o:FieldCodes>
          </o:OLEObject>
        </w:object>
      </w:r>
    </w:p>
    <w:p w14:paraId="6CF902E3" w14:textId="2A8FD9E3" w:rsidR="00A17084" w:rsidRDefault="00A17084" w:rsidP="001B41B1">
      <w:pPr>
        <w:rPr>
          <w:rFonts w:ascii="Calibri" w:hAnsi="Calibri"/>
          <w:b/>
          <w:sz w:val="28"/>
          <w:szCs w:val="28"/>
        </w:rPr>
      </w:pPr>
    </w:p>
    <w:p w14:paraId="6EE377BE" w14:textId="773D2B3D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04AD03DB" w14:textId="6DB5AB59" w:rsidR="003B0E64" w:rsidRDefault="003B0E64" w:rsidP="001B41B1">
      <w:pPr>
        <w:rPr>
          <w:rFonts w:ascii="Calibri" w:hAnsi="Calibri"/>
          <w:b/>
          <w:sz w:val="28"/>
          <w:szCs w:val="28"/>
        </w:rPr>
      </w:pPr>
    </w:p>
    <w:p w14:paraId="69E902E1" w14:textId="61FE9026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0643894A" w:rsidR="006F6C14" w:rsidRDefault="006F6C14" w:rsidP="001B41B1"/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92152" w14:textId="77777777" w:rsidR="003E0CE4" w:rsidRDefault="003E0CE4">
      <w:r>
        <w:separator/>
      </w:r>
    </w:p>
  </w:endnote>
  <w:endnote w:type="continuationSeparator" w:id="0">
    <w:p w14:paraId="5C2A6AEB" w14:textId="77777777" w:rsidR="003E0CE4" w:rsidRDefault="003E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5471D734" w:rsidR="002039D6" w:rsidRDefault="00685B86">
    <w:pPr>
      <w:pStyle w:val="Footer"/>
      <w:rPr>
        <w:vertAlign w:val="superscript"/>
      </w:rPr>
    </w:pPr>
    <w:r>
      <w:rPr>
        <w:vertAlign w:val="superscript"/>
      </w:rPr>
      <w:t>2nd October</w:t>
    </w:r>
    <w:r w:rsidR="008C5252">
      <w:rPr>
        <w:vertAlign w:val="superscript"/>
      </w:rPr>
      <w:t xml:space="preserve"> </w:t>
    </w:r>
    <w:r w:rsidR="004C37E0">
      <w:rPr>
        <w:vertAlign w:val="superscript"/>
      </w:rPr>
      <w:t>2022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54A7A" w14:textId="77777777" w:rsidR="003E0CE4" w:rsidRDefault="003E0CE4">
      <w:r>
        <w:separator/>
      </w:r>
    </w:p>
  </w:footnote>
  <w:footnote w:type="continuationSeparator" w:id="0">
    <w:p w14:paraId="2285E4E1" w14:textId="77777777" w:rsidR="003E0CE4" w:rsidRDefault="003E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4E413C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left:0;text-align:left;margin-left:54pt;margin-top:55.55pt;width:468pt;height:27pt;z-index:251659264" filled="f" stroked="f">
          <v:fill o:detectmouseclick="t"/>
          <v:textbox style="mso-next-textbox:#_x0000_s1037" inset=",7.2pt,,7.2pt">
            <w:txbxContent/>
          </v:textbox>
        </v:shape>
      </w:pict>
    </w:r>
    <w:r>
      <w:rPr>
        <w:noProof/>
      </w:rPr>
      <w:pict w14:anchorId="4720678B">
        <v:shape id="_x0000_s1038" type="#_x0000_t202" style="position:absolute;left:0;text-align:left;margin-left:54pt;margin-top:55.55pt;width:9pt;height:9pt;z-index:251660288" filled="f" stroked="f">
          <v:fill o:detectmouseclick="t"/>
          <v:textbox style="mso-next-textbox:#_x0000_s1037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1036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1035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1033" type="#_x0000_t202" style="position:absolute;left:0;text-align:left;margin-left:45pt;margin-top:10.55pt;width:495pt;height:45pt;z-index:251655168" filled="f" stroked="f">
          <v:fill o:detectmouseclick="t"/>
          <v:textbox style="mso-next-textbox:#_x0000_s1034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style="width:57.75pt;height:1in" o:ole="">
          <v:imagedata r:id="rId1" o:title=""/>
        </v:shape>
      </w:pict>
    </w:r>
    <w:r>
      <w:rPr>
        <w:noProof/>
      </w:rPr>
      <w:pict w14:anchorId="2F3246E5">
        <v:shape id="_x0000_s1034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1034" inset=",7.2pt,,7.2pt">
            <w:txbxContent/>
          </v:textbox>
        </v:shape>
      </w:pict>
    </w:r>
  </w:p>
  <w:p w14:paraId="5B3742F9" w14:textId="77777777" w:rsidR="002B673A" w:rsidRDefault="004E413C">
    <w:pPr>
      <w:pStyle w:val="Header"/>
    </w:pPr>
    <w:r>
      <w:pict w14:anchorId="36D68E8B">
        <v:shape id="_x0000_i1029" type="#_x0000_t75" style="width:497.25pt;height:9in" o:ole="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0780941">
    <w:abstractNumId w:val="9"/>
  </w:num>
  <w:num w:numId="2" w16cid:durableId="1395543262">
    <w:abstractNumId w:val="7"/>
  </w:num>
  <w:num w:numId="3" w16cid:durableId="1205757088">
    <w:abstractNumId w:val="6"/>
  </w:num>
  <w:num w:numId="4" w16cid:durableId="1834639484">
    <w:abstractNumId w:val="5"/>
  </w:num>
  <w:num w:numId="5" w16cid:durableId="456021771">
    <w:abstractNumId w:val="4"/>
  </w:num>
  <w:num w:numId="6" w16cid:durableId="1933125003">
    <w:abstractNumId w:val="8"/>
  </w:num>
  <w:num w:numId="7" w16cid:durableId="1352876353">
    <w:abstractNumId w:val="3"/>
  </w:num>
  <w:num w:numId="8" w16cid:durableId="706880876">
    <w:abstractNumId w:val="2"/>
  </w:num>
  <w:num w:numId="9" w16cid:durableId="965308124">
    <w:abstractNumId w:val="1"/>
  </w:num>
  <w:num w:numId="10" w16cid:durableId="1705863989">
    <w:abstractNumId w:val="0"/>
  </w:num>
  <w:num w:numId="11" w16cid:durableId="12365466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Type w:val="letter"/>
  <w:doNotTrackMoves/>
  <w:defaultTabStop w:val="720"/>
  <w:characterSpacingControl w:val="doNotCompress"/>
  <w:hdrShapeDefaults>
    <o:shapedefaults v:ext="edit" spidmax="205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2B04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54E1"/>
    <w:rsid w:val="0007720F"/>
    <w:rsid w:val="000928D8"/>
    <w:rsid w:val="00094B05"/>
    <w:rsid w:val="00094CDD"/>
    <w:rsid w:val="00095554"/>
    <w:rsid w:val="000A2AD0"/>
    <w:rsid w:val="000A3E6F"/>
    <w:rsid w:val="000A6AD3"/>
    <w:rsid w:val="000B1D3C"/>
    <w:rsid w:val="000B5790"/>
    <w:rsid w:val="000B627C"/>
    <w:rsid w:val="000C0032"/>
    <w:rsid w:val="000C5B22"/>
    <w:rsid w:val="000C7F5D"/>
    <w:rsid w:val="000D0421"/>
    <w:rsid w:val="000D68E9"/>
    <w:rsid w:val="000E1403"/>
    <w:rsid w:val="000F20B8"/>
    <w:rsid w:val="000F7F79"/>
    <w:rsid w:val="00101864"/>
    <w:rsid w:val="00103E35"/>
    <w:rsid w:val="001042E1"/>
    <w:rsid w:val="00122CDC"/>
    <w:rsid w:val="001312B2"/>
    <w:rsid w:val="00132A4D"/>
    <w:rsid w:val="00135452"/>
    <w:rsid w:val="00144567"/>
    <w:rsid w:val="00144AD9"/>
    <w:rsid w:val="00153854"/>
    <w:rsid w:val="00160455"/>
    <w:rsid w:val="00160948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532FF"/>
    <w:rsid w:val="00254828"/>
    <w:rsid w:val="00263442"/>
    <w:rsid w:val="00267518"/>
    <w:rsid w:val="00272086"/>
    <w:rsid w:val="002726E7"/>
    <w:rsid w:val="00273AE6"/>
    <w:rsid w:val="002A2182"/>
    <w:rsid w:val="002A5027"/>
    <w:rsid w:val="002A5AD9"/>
    <w:rsid w:val="002B01C1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3FF7"/>
    <w:rsid w:val="003042F5"/>
    <w:rsid w:val="003108A7"/>
    <w:rsid w:val="003206B0"/>
    <w:rsid w:val="003229F2"/>
    <w:rsid w:val="0032444C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625"/>
    <w:rsid w:val="00372F16"/>
    <w:rsid w:val="00380C81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0E64"/>
    <w:rsid w:val="003B365D"/>
    <w:rsid w:val="003B5003"/>
    <w:rsid w:val="003B7764"/>
    <w:rsid w:val="003C15D6"/>
    <w:rsid w:val="003C4891"/>
    <w:rsid w:val="003C6BB8"/>
    <w:rsid w:val="003D214E"/>
    <w:rsid w:val="003D623B"/>
    <w:rsid w:val="003D6D08"/>
    <w:rsid w:val="003E0CE4"/>
    <w:rsid w:val="003E4343"/>
    <w:rsid w:val="003F0FCD"/>
    <w:rsid w:val="003F4A15"/>
    <w:rsid w:val="003F65DD"/>
    <w:rsid w:val="003F75D4"/>
    <w:rsid w:val="00400C18"/>
    <w:rsid w:val="00400C26"/>
    <w:rsid w:val="004016E7"/>
    <w:rsid w:val="004042D0"/>
    <w:rsid w:val="004106FE"/>
    <w:rsid w:val="00413608"/>
    <w:rsid w:val="00415093"/>
    <w:rsid w:val="004200A3"/>
    <w:rsid w:val="0042301D"/>
    <w:rsid w:val="004242D6"/>
    <w:rsid w:val="0042462A"/>
    <w:rsid w:val="004315B4"/>
    <w:rsid w:val="00435995"/>
    <w:rsid w:val="00440D5C"/>
    <w:rsid w:val="00442816"/>
    <w:rsid w:val="00442DCB"/>
    <w:rsid w:val="004434CB"/>
    <w:rsid w:val="0044411D"/>
    <w:rsid w:val="0044672E"/>
    <w:rsid w:val="004527DA"/>
    <w:rsid w:val="00455375"/>
    <w:rsid w:val="00455C11"/>
    <w:rsid w:val="004601DC"/>
    <w:rsid w:val="00462557"/>
    <w:rsid w:val="00463CCC"/>
    <w:rsid w:val="004649B6"/>
    <w:rsid w:val="00466C81"/>
    <w:rsid w:val="004875C9"/>
    <w:rsid w:val="00490026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37E0"/>
    <w:rsid w:val="004C4F24"/>
    <w:rsid w:val="004D3354"/>
    <w:rsid w:val="004E413C"/>
    <w:rsid w:val="004E537B"/>
    <w:rsid w:val="004F20FA"/>
    <w:rsid w:val="004F2226"/>
    <w:rsid w:val="004F5501"/>
    <w:rsid w:val="005064F5"/>
    <w:rsid w:val="005071E5"/>
    <w:rsid w:val="00507DC2"/>
    <w:rsid w:val="005120E4"/>
    <w:rsid w:val="00513A9E"/>
    <w:rsid w:val="00522AB2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77150"/>
    <w:rsid w:val="00580377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0215"/>
    <w:rsid w:val="005E241D"/>
    <w:rsid w:val="005E2CFA"/>
    <w:rsid w:val="005E5047"/>
    <w:rsid w:val="005F12E4"/>
    <w:rsid w:val="005F3FB7"/>
    <w:rsid w:val="00603BF7"/>
    <w:rsid w:val="00605D1D"/>
    <w:rsid w:val="006110CE"/>
    <w:rsid w:val="00612C6F"/>
    <w:rsid w:val="00617DDA"/>
    <w:rsid w:val="0062276D"/>
    <w:rsid w:val="00623D43"/>
    <w:rsid w:val="00627D38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67EE9"/>
    <w:rsid w:val="006715A0"/>
    <w:rsid w:val="006833F5"/>
    <w:rsid w:val="00685B86"/>
    <w:rsid w:val="0069069A"/>
    <w:rsid w:val="0069698E"/>
    <w:rsid w:val="006A3401"/>
    <w:rsid w:val="006A404B"/>
    <w:rsid w:val="006A496F"/>
    <w:rsid w:val="006B0290"/>
    <w:rsid w:val="006B2174"/>
    <w:rsid w:val="006B4781"/>
    <w:rsid w:val="006B61CA"/>
    <w:rsid w:val="006B651D"/>
    <w:rsid w:val="006B6FE6"/>
    <w:rsid w:val="006C0BD4"/>
    <w:rsid w:val="006C6B65"/>
    <w:rsid w:val="006E0FB0"/>
    <w:rsid w:val="006E33CB"/>
    <w:rsid w:val="006E438D"/>
    <w:rsid w:val="006E56FD"/>
    <w:rsid w:val="006E6DA8"/>
    <w:rsid w:val="006F384B"/>
    <w:rsid w:val="006F6C14"/>
    <w:rsid w:val="006F6FCA"/>
    <w:rsid w:val="007002E1"/>
    <w:rsid w:val="00707B5B"/>
    <w:rsid w:val="0071405C"/>
    <w:rsid w:val="007168FF"/>
    <w:rsid w:val="00723D1D"/>
    <w:rsid w:val="007325EE"/>
    <w:rsid w:val="00734CED"/>
    <w:rsid w:val="0073702D"/>
    <w:rsid w:val="00741A75"/>
    <w:rsid w:val="00747D6F"/>
    <w:rsid w:val="00756B58"/>
    <w:rsid w:val="007668A2"/>
    <w:rsid w:val="007710C8"/>
    <w:rsid w:val="00772043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4363"/>
    <w:rsid w:val="0081671D"/>
    <w:rsid w:val="00820E48"/>
    <w:rsid w:val="00836754"/>
    <w:rsid w:val="0083701D"/>
    <w:rsid w:val="00837B1A"/>
    <w:rsid w:val="00840D05"/>
    <w:rsid w:val="00847966"/>
    <w:rsid w:val="00850909"/>
    <w:rsid w:val="00850E09"/>
    <w:rsid w:val="00856191"/>
    <w:rsid w:val="008655F0"/>
    <w:rsid w:val="00867FCA"/>
    <w:rsid w:val="00874F03"/>
    <w:rsid w:val="00877803"/>
    <w:rsid w:val="00885FDC"/>
    <w:rsid w:val="008879D6"/>
    <w:rsid w:val="00895824"/>
    <w:rsid w:val="008A0E1A"/>
    <w:rsid w:val="008A3BEC"/>
    <w:rsid w:val="008A78D2"/>
    <w:rsid w:val="008B3E3D"/>
    <w:rsid w:val="008B5E48"/>
    <w:rsid w:val="008B7B84"/>
    <w:rsid w:val="008C206C"/>
    <w:rsid w:val="008C274A"/>
    <w:rsid w:val="008C2FAE"/>
    <w:rsid w:val="008C5252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09F3"/>
    <w:rsid w:val="00903229"/>
    <w:rsid w:val="00910AB1"/>
    <w:rsid w:val="009138AD"/>
    <w:rsid w:val="00920253"/>
    <w:rsid w:val="009245A1"/>
    <w:rsid w:val="00924683"/>
    <w:rsid w:val="00927E62"/>
    <w:rsid w:val="00930E9F"/>
    <w:rsid w:val="00941B65"/>
    <w:rsid w:val="00941D18"/>
    <w:rsid w:val="009429BC"/>
    <w:rsid w:val="00953585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1B1F"/>
    <w:rsid w:val="009A472E"/>
    <w:rsid w:val="009B0FC2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17084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3413"/>
    <w:rsid w:val="00AC4816"/>
    <w:rsid w:val="00AD2C1A"/>
    <w:rsid w:val="00AD2C46"/>
    <w:rsid w:val="00AD54BD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76CCC"/>
    <w:rsid w:val="00B9475E"/>
    <w:rsid w:val="00B94C4F"/>
    <w:rsid w:val="00BA116E"/>
    <w:rsid w:val="00BA39C4"/>
    <w:rsid w:val="00BB2B61"/>
    <w:rsid w:val="00BC6BEA"/>
    <w:rsid w:val="00BD0D36"/>
    <w:rsid w:val="00BD34A8"/>
    <w:rsid w:val="00BF233F"/>
    <w:rsid w:val="00BF35AD"/>
    <w:rsid w:val="00BF46D6"/>
    <w:rsid w:val="00BF6257"/>
    <w:rsid w:val="00C01FE6"/>
    <w:rsid w:val="00C118EF"/>
    <w:rsid w:val="00C2395C"/>
    <w:rsid w:val="00C34FBE"/>
    <w:rsid w:val="00C3521A"/>
    <w:rsid w:val="00C35E73"/>
    <w:rsid w:val="00C37921"/>
    <w:rsid w:val="00C40EF8"/>
    <w:rsid w:val="00C40F01"/>
    <w:rsid w:val="00C46708"/>
    <w:rsid w:val="00C520BC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4F30"/>
    <w:rsid w:val="00CB6E33"/>
    <w:rsid w:val="00CB79DA"/>
    <w:rsid w:val="00CC113C"/>
    <w:rsid w:val="00CC23DE"/>
    <w:rsid w:val="00CC7A37"/>
    <w:rsid w:val="00CD4025"/>
    <w:rsid w:val="00CD6EE3"/>
    <w:rsid w:val="00CE09A3"/>
    <w:rsid w:val="00CE4446"/>
    <w:rsid w:val="00CE6240"/>
    <w:rsid w:val="00CF65B7"/>
    <w:rsid w:val="00D013C5"/>
    <w:rsid w:val="00D054A8"/>
    <w:rsid w:val="00D059A0"/>
    <w:rsid w:val="00D210BD"/>
    <w:rsid w:val="00D301C4"/>
    <w:rsid w:val="00D31794"/>
    <w:rsid w:val="00D349F4"/>
    <w:rsid w:val="00D37858"/>
    <w:rsid w:val="00D44BFE"/>
    <w:rsid w:val="00D4634C"/>
    <w:rsid w:val="00D47080"/>
    <w:rsid w:val="00D47C6F"/>
    <w:rsid w:val="00D50583"/>
    <w:rsid w:val="00D6560E"/>
    <w:rsid w:val="00D67E06"/>
    <w:rsid w:val="00D70685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6300"/>
    <w:rsid w:val="00DF649B"/>
    <w:rsid w:val="00DF74DC"/>
    <w:rsid w:val="00DF75BB"/>
    <w:rsid w:val="00E027EA"/>
    <w:rsid w:val="00E06095"/>
    <w:rsid w:val="00E14988"/>
    <w:rsid w:val="00E2095E"/>
    <w:rsid w:val="00E223B5"/>
    <w:rsid w:val="00E22B06"/>
    <w:rsid w:val="00E235D5"/>
    <w:rsid w:val="00E25B2E"/>
    <w:rsid w:val="00E41BE9"/>
    <w:rsid w:val="00E44C41"/>
    <w:rsid w:val="00E4586B"/>
    <w:rsid w:val="00E47B5C"/>
    <w:rsid w:val="00E5029B"/>
    <w:rsid w:val="00E5252C"/>
    <w:rsid w:val="00E565DF"/>
    <w:rsid w:val="00E61CCE"/>
    <w:rsid w:val="00E65165"/>
    <w:rsid w:val="00E73256"/>
    <w:rsid w:val="00E734E1"/>
    <w:rsid w:val="00E923B1"/>
    <w:rsid w:val="00E93594"/>
    <w:rsid w:val="00E93945"/>
    <w:rsid w:val="00EA2647"/>
    <w:rsid w:val="00EA685C"/>
    <w:rsid w:val="00EB4C11"/>
    <w:rsid w:val="00EC07E2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4C71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8"/>
    <o:shapelayout v:ext="edit">
      <o:idmap v:ext="edit" data="2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Microsoft_Excel_Chart2.xls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Excel_Chart1.xls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Microsoft_Excel_Chart.xls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3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9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247</cp:revision>
  <cp:lastPrinted>2017-07-08T22:17:00Z</cp:lastPrinted>
  <dcterms:created xsi:type="dcterms:W3CDTF">2018-12-13T16:23:00Z</dcterms:created>
  <dcterms:modified xsi:type="dcterms:W3CDTF">2022-10-02T23:32:00Z</dcterms:modified>
  <cp:category/>
</cp:coreProperties>
</file>